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t is with immense enthusiasm that I submit my application for the Ophthalmologist position at your esteemed institution in Pakistan Islamabad. As a dedicated and skilled ophthalmologist with a passion for advancing eye care, I am eager to contribute my expertise to a region where healthcare access and specialized medical services are critically important. This opportunity aligns perfectly with my professional aspirations, as I have long admired the commitment of healthcare providers in Pakistan Islamabad to delivering compassionate and innovative care. This</w:t>
      </w:r>
      <w:r>
        <w:t xml:space="preserve"> </w:t>
      </w:r>
      <w:r>
        <w:rPr>
          <w:bCs/>
          <w:b/>
        </w:rPr>
        <w:t xml:space="preserve">Cover Letter</w:t>
      </w:r>
      <w:r>
        <w:t xml:space="preserve"> </w:t>
      </w:r>
      <w:r>
        <w:t xml:space="preserve">serves as a testament to my qualifications, experiences, and unwavering dedication to the field of ophthalmology.</w:t>
      </w:r>
    </w:p>
    <w:p>
      <w:pPr>
        <w:pStyle w:val="BodyText"/>
      </w:pPr>
      <w:r>
        <w:t xml:space="preserve">Having completed my medical education at [Your Medical School Name] and earning my Master’s in Ophthalmology from [Your Postgraduate Institution], I have cultivated a robust foundation in diagnosing and treating a wide spectrum of ocular conditions. My clinical training included rotations in both public and private healthcare facilities, where I gained hands-on experience with complex cases ranging from cataracts and glaucoma to retinal disorders. These experiences not only honed my technical skills but also reinforced my ability to provide patient-centered care in diverse settings.</w:t>
      </w:r>
    </w:p>
    <w:p>
      <w:pPr>
        <w:pStyle w:val="BodyText"/>
      </w:pPr>
      <w:r>
        <w:t xml:space="preserve">The role of an Ophthalmologist in Pakistan Islamabad is particularly significant, given the growing demand for specialized eye care services in this dynamic city. With its expanding population and increasing prevalence of lifestyle-related eye diseases, there is a pressing need for professionals who can bridge the gap between advanced medical science and community health. My background as an Ophthalmologist has equipped me to address these challenges head-on, whether through routine screenings, surgical interventions, or educating patients on preventive care. I am particularly drawn to your institution’s mission of improving healthcare outcomes in Islamabad, as it resonates with my own values of integrity, innovation, and service.</w:t>
      </w:r>
    </w:p>
    <w:p>
      <w:pPr>
        <w:pStyle w:val="BodyText"/>
      </w:pPr>
      <w:r>
        <w:t xml:space="preserve">Throughout my career, I have consistently prioritized excellence in patient care. In my previous roles as a resident and associate Ophthalmologist at [Previous Institution], I collaborated with multidisciplinary teams to develop personalized treatment plans for patients of all ages. For instance, I led a project to implement a mobile eye clinic in underserved areas of Islamabad, which provided free screenings and referrals for over 500 individuals. This initiative not only improved early detection rates but also underscored the importance of accessibility in healthcare. Such experiences have solidified my belief that an Ophthalmologist’s role extends beyond clinical expertise—it is about empowering patients to lead healthier, more fulfilling lives.</w:t>
      </w:r>
    </w:p>
    <w:p>
      <w:pPr>
        <w:pStyle w:val="BodyText"/>
      </w:pPr>
      <w:r>
        <w:t xml:space="preserve">What sets me apart as an Ophthalmologist is my commitment to continuous learning and adaptability. I regularly attend national and international conferences, such as the Pakistan Ophthalmological Society Annual Meeting, to stay abreast of advancements in laser eye surgery, intraocular lens technology, and regenerative therapies. Additionally, I have published research on [specific topic], which was featured in [Journal Name]. These efforts reflect my dedication to staying at the forefront of my field and applying cutting-edge knowledge to benefit patients. In Pakistan Islamabad, where healthcare systems are evolving rapidly, this proactive approach is essential for delivering high-quality care.</w:t>
      </w:r>
    </w:p>
    <w:p>
      <w:pPr>
        <w:pStyle w:val="BodyText"/>
      </w:pPr>
      <w:r>
        <w:t xml:space="preserve">As an Ophthalmologist, I understand the unique challenges faced by healthcare providers in Pakistan. From resource constraints to cultural sensitivities, navigating these issues requires a blend of resilience and creativity. My ability to work efficiently in fast-paced environments and my fluency in [local language, e.g., Urdu] have enabled me to connect with patients from diverse backgrounds. For example, during my tenure at [Previous Institution], I designed a culturally sensitive patient education program that reduced anxiety among elderly patients undergoing cataract surgery. This initiative received commendation from both colleagues and the community, highlighting the importance of empathy in medical practice.</w:t>
      </w:r>
    </w:p>
    <w:p>
      <w:pPr>
        <w:pStyle w:val="BodyText"/>
      </w:pPr>
      <w:r>
        <w:t xml:space="preserve">Joining your team in Pakistan Islamabad would allow me to contribute my skills while growing professionally in a region that is pivotal to the healthcare landscape of South Asia. I am particularly interested in collaborating on initiatives that address preventable blindness and promote eye health awareness. Whether it is participating in community outreach programs or mentoring junior medical professionals, I am eager to make a lasting impact. My goal as an Ophthalmologist is not just to treat conditions but to inspire hope and foster a culture of proactive health management.</w:t>
      </w:r>
    </w:p>
    <w:p>
      <w:pPr>
        <w:pStyle w:val="BodyText"/>
      </w:pPr>
      <w:r>
        <w:t xml:space="preserve">In conclusion, I am confident that my qualifications, experiences, and passion for ophthalmology make me an ideal candidate for this position. I would be honored to bring my expertise to your institution in Pakistan Islamabad and contribute to its mission of excellence in eye care. Thank you for considering my application. I look forward to the opportunity to discuss how I can support your team’s goals and serve the needs of patients in this vibrant city.</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Pakistan Islamabad</dc:title>
  <dc:creator/>
  <dc:language>en</dc:language>
  <cp:keywords/>
  <dcterms:created xsi:type="dcterms:W3CDTF">2026-07-23T20:32:01Z</dcterms:created>
  <dcterms:modified xsi:type="dcterms:W3CDTF">2026-07-23T20:32:01Z</dcterms:modified>
</cp:coreProperties>
</file>

<file path=docProps/custom.xml><?xml version="1.0" encoding="utf-8"?>
<Properties xmlns="http://schemas.openxmlformats.org/officeDocument/2006/custom-properties" xmlns:vt="http://schemas.openxmlformats.org/officeDocument/2006/docPropsVTypes"/>
</file>